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fleur de sakura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39CDAC9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Usunąć zawartość/opakowanie w ... (... zgodnie z przepisami lokalnymi/regionalnymi/krajowymi lub międzynarodowymi)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HEXYL CINNAMAL, HYDROXYCITRONELLAL, linalyl acetate, linalool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9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3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3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8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strożnie płukać wodą przez kilka minut. Wyjąć soczewki kontaktowe, jeżeli są i można je łatwo usunąć. Nadal płukać. W przypadku utrzymywania się działania drażniącego na oczy: Zasięgnąć porady/zgłosić się pod opiekę lekarza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drażniące. 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Nosić indywidualne środki ochrony. Unikać wdychania pyłu/dymu/gazu/mgły/par/rozpylonej ciecz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ać zanieczyszczoną odzież przed ponownym użyciem. Zanieczyszczonej odzieży ochronnej nie wynosić poza miejsce pracy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reen. Kwiatowy. Honeydew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masy ciała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 sakura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 sakura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-hydroxycitronellal ; linalyl acetate ; 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HEXYL CINNAMAL, HYDROXYCITRONELLAL, linalyl acetate, linalool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sakura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sakura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.06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36D77A0-71E1-4643-9C6C-AF149ACEE50D}"/>
</file>

<file path=customXml/itemProps3.xml><?xml version="1.0" encoding="utf-8"?>
<ds:datastoreItem xmlns:ds="http://schemas.openxmlformats.org/officeDocument/2006/customXml" ds:itemID="{8444EE6B-D6D3-41E2-A441-E21E1B494CA1}"/>
</file>

<file path=customXml/itemProps4.xml><?xml version="1.0" encoding="utf-8"?>
<ds:datastoreItem xmlns:ds="http://schemas.openxmlformats.org/officeDocument/2006/customXml" ds:itemID="{95F733E5-DB1B-4534-B201-E40973F69AE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